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87988D-050A-4FA9-9603-21AA222AAD0A}"/>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